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Beijing</w:t>
      </w:r>
    </w:p>
    <w:bookmarkStart w:id="20" w:name="X0d08f23e968bba0e76eb0a1357047709fa5264b"/>
    <w:p>
      <w:pPr>
        <w:pStyle w:val="Heading1"/>
      </w:pPr>
      <w:r>
        <w:t xml:space="preserve">Cover Letter for Human Resources Manager Position in China Beijing</w:t>
      </w:r>
    </w:p>
    <w:p>
      <w:pPr>
        <w:pStyle w:val="FirstParagraph"/>
      </w:pPr>
      <w:r>
        <w:rPr>
          <w:bCs/>
          <w:b/>
        </w:rPr>
        <w:t xml:space="preserve">Dear [Hiring Manager's Name],</w:t>
      </w:r>
    </w:p>
    <w:p>
      <w:pPr>
        <w:pStyle w:val="BodyText"/>
      </w:pPr>
      <w:r>
        <w:t xml:space="preserve">I am writing to express my sincere interest in the Human Resources Manager position at [Company Name] in China Beijing. With a proven track record of leading HR strategies, fostering workplace excellence, and navigating the unique challenges of the Chinese business landscape, I am confident in my ability to contribute meaningfully to your organization’s growth. My experience in human resources, combined with a deep understanding of labor regulations and cultural nuances specific to China Beijing, aligns seamlessly with the requirements of this role.</w:t>
      </w:r>
    </w:p>
    <w:p>
      <w:pPr>
        <w:pStyle w:val="BodyText"/>
      </w:pPr>
      <w:r>
        <w:t xml:space="preserve">As a seasoned Human Resources Manager, I have dedicated over [X years] to shaping dynamic work environments that prioritize employee engagement, compliance, and organizational success. My career has spanned both multinational corporations and local enterprises in China Beijing, where I have developed a nuanced understanding of the region’s evolving labor market. Whether it is designing recruitment strategies tailored to the competitive talent pool of Beijing or implementing training programs that reflect the city’s fast-paced business culture, I have consistently delivered results that drive productivity and employee satisfaction.</w:t>
      </w:r>
    </w:p>
    <w:p>
      <w:pPr>
        <w:pStyle w:val="BodyText"/>
      </w:pPr>
      <w:r>
        <w:t xml:space="preserve">A key strength of my career has been my ability to adapt HR practices to the specific demands of China Beijing. For instance, during my tenure as a Human Resources Manager at [Previous Company Name], I spearheaded the implementation of a comprehensive onboarding program that reduced employee turnover by 30% within six months. This initiative was particularly effective in addressing the unique challenges faced by new hires in Beijing’s highly competitive job market, where cultural integration and professional development are critical to long-term retention. My work also involved ensuring strict adherence to China’s labor laws, such as the Labor Contract Law and social insurance regulations, which are essential for maintaining a compliant and ethical workplace.</w:t>
      </w:r>
    </w:p>
    <w:p>
      <w:pPr>
        <w:pStyle w:val="BodyText"/>
      </w:pPr>
      <w:r>
        <w:t xml:space="preserve">One of my proudest accomplishments in China Beijing was leading the expansion of a global HR initiative to local teams. This project required close collaboration with stakeholders across different departments, as well as a deep understanding of the region’s regulatory framework. By fostering open communication and aligning HR policies with both corporate goals and local norms, I helped create a cohesive workforce that supported the company’s strategic objectives. This experience reinforced my belief that effective human resources management in China Beijing is not just about compliance but about building trust, empowering employees, and driving innovation.</w:t>
      </w:r>
    </w:p>
    <w:p>
      <w:pPr>
        <w:pStyle w:val="BodyText"/>
      </w:pPr>
      <w:r>
        <w:t xml:space="preserve">My expertise extends beyond traditional HR functions. I have a strong background in talent acquisition, employee relations, and performance management, all of which are critical to the success of any organization operating in China Beijing. For example, I have successfully designed recruitment campaigns that leveraged both local job portals and social media platforms to attract top-tier candidates. Additionally, I have implemented performance management systems that align with the expectations of Chinese employees while encouraging continuous improvement and accountability. These initiatives not only enhanced operational efficiency but also strengthened the overall culture of the organizations I have served.</w:t>
      </w:r>
    </w:p>
    <w:p>
      <w:pPr>
        <w:pStyle w:val="BodyText"/>
      </w:pPr>
      <w:r>
        <w:t xml:space="preserve">Another area where I excel is in fostering a positive workplace culture. In China Beijing, where the business environment is rapidly evolving, creating an inclusive and motivating atmosphere is vital. I have led diversity and inclusion programs that celebrate cultural differences while promoting collaboration among employees from diverse backgrounds. My approach to employee engagement has consistently resulted in high levels of job satisfaction, as evidenced by regular surveys conducted within my teams. I understand that in a city like Beijing, where the pace of life is intense, maintaining a balanced and supportive work environment is essential for retaining talent and driving innovation.</w:t>
      </w:r>
    </w:p>
    <w:p>
      <w:pPr>
        <w:pStyle w:val="BodyText"/>
      </w:pPr>
      <w:r>
        <w:t xml:space="preserve">Furthermore, my fluency in Mandarin Chinese and my extensive experience working within the local business ecosystem give me a distinct advantage when it comes to navigating the complexities of human resources in China Beijing. I have built strong relationships with local authorities, labor unions, and professional networks, which enables me to stay ahead of regulatory changes and industry trends. This proactive approach ensures that HR strategies remain aligned with both national and regional priorities, allowing organizations to operate efficiently while contributing positively to the community.</w:t>
      </w:r>
    </w:p>
    <w:p>
      <w:pPr>
        <w:pStyle w:val="BodyText"/>
      </w:pPr>
      <w:r>
        <w:t xml:space="preserve">I am particularly drawn to the opportunity at [Company Name] because of its reputation as a leader in [industry/field] within China Beijing. Your commitment to [mention specific value or initiative of the company, e.g., innovation, employee growth, or sustainability] resonates strongly with my own professional philosophy. I am eager to bring my skills in strategic HR management and cultural expertise to support your team’s goals and contribute to the continued success of your organization.</w:t>
      </w:r>
    </w:p>
    <w:p>
      <w:pPr>
        <w:pStyle w:val="BodyText"/>
      </w:pPr>
      <w:r>
        <w:t xml:space="preserve">Thank you for considering my application. I would welcome the opportunity to discuss how my experience, vision, and passion for human resources can benefit [Company Name] in China Beijing. Please feel free to contact me at [your phone number] or [your email address] at your earliest convenience. I look forward to the possibility of contributing to your team and helping shape a workplace that empowers employees and drives excellenc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in China Beijing</dc:title>
  <dc:creator/>
  <cp:keywords/>
  <dcterms:created xsi:type="dcterms:W3CDTF">2026-07-23T15:07:54Z</dcterms:created>
  <dcterms:modified xsi:type="dcterms:W3CDTF">2026-07-23T15:07:54Z</dcterms:modified>
</cp:coreProperties>
</file>

<file path=docProps/custom.xml><?xml version="1.0" encoding="utf-8"?>
<Properties xmlns="http://schemas.openxmlformats.org/officeDocument/2006/custom-properties" xmlns:vt="http://schemas.openxmlformats.org/officeDocument/2006/docPropsVTypes"/>
</file>